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02CB6DA" w14:textId="6A802BAB" w:rsidR="00FE1323" w:rsidRDefault="00FE1323" w:rsidP="00211590">
      <w:pPr>
        <w:spacing w:before="315" w:after="100" w:afterAutospacing="1" w:line="240" w:lineRule="auto"/>
        <w:rPr>
          <w:rFonts w:eastAsia="Times New Roman" w:cs="Arial"/>
          <w:b/>
          <w:color w:val="7F7F7F" w:themeColor="text1" w:themeTint="80"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p w14:paraId="6CCBCFBF" w14:textId="3EE28390" w:rsidR="00787E00" w:rsidRDefault="00787E00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594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7372E0D9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2</w:t>
            </w:r>
          </w:p>
        </w:tc>
      </w:tr>
    </w:tbl>
    <w:p w14:paraId="12DE12A4" w14:textId="6C7DE38F" w:rsidR="00BE7BAB" w:rsidRDefault="00BE7BAB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0E7974CB" w:rsidR="00BE7BAB" w:rsidRDefault="00B11109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11109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64825A13" wp14:editId="77C66BEE">
                  <wp:extent cx="5612130" cy="2125345"/>
                  <wp:effectExtent l="0" t="0" r="7620" b="8255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12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35D9CD4F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y se asignan a cada integrante del equipo:</w:t>
            </w:r>
            <w:r w:rsidRPr="00B11109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Diseñar modelo Relacional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no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e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de Usuario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 Se actualiza el tablero del proyecto y se sube los resultados del Sprint 01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30167D0A" w14:textId="77777777" w:rsidR="0068116E" w:rsidRP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7DD6AA88" w14:textId="77777777" w:rsidR="00FE1323" w:rsidRDefault="00FE1323" w:rsidP="00211590">
      <w:pPr>
        <w:spacing w:before="315" w:after="100" w:afterAutospacing="1" w:line="240" w:lineRule="auto"/>
        <w:jc w:val="center"/>
        <w:rPr>
          <w:rFonts w:eastAsia="Times New Roman" w:cs="Arial"/>
          <w:color w:val="7F7F7F" w:themeColor="text1" w:themeTint="80"/>
          <w:sz w:val="24"/>
          <w:szCs w:val="24"/>
          <w:lang w:eastAsia="es-CO"/>
        </w:rPr>
      </w:pPr>
    </w:p>
    <w:p w14:paraId="2CA31B29" w14:textId="112A678C" w:rsidR="00D951FB" w:rsidRDefault="00D951FB" w:rsidP="00D951FB">
      <w:pPr>
        <w:rPr>
          <w:sz w:val="20"/>
          <w:szCs w:val="20"/>
        </w:rPr>
      </w:pPr>
      <w:r w:rsidRPr="00FE1323">
        <w:rPr>
          <w:rFonts w:eastAsia="Times New Roman" w:cs="Segoe UI"/>
          <w:color w:val="000000"/>
          <w:lang w:eastAsia="es-CO"/>
        </w:rPr>
        <w:br/>
      </w:r>
    </w:p>
    <w:p w14:paraId="1E1A9940" w14:textId="7A0781CA" w:rsidR="0068116E" w:rsidRDefault="0068116E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4D07A8B5" w:rsidR="0068116E" w:rsidRDefault="0068116E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68116E">
        <w:trPr>
          <w:trHeight w:val="3841"/>
        </w:trPr>
        <w:tc>
          <w:tcPr>
            <w:tcW w:w="9440" w:type="dxa"/>
          </w:tcPr>
          <w:p w14:paraId="4E4A4ACD" w14:textId="64087A9A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</w:p>
        </w:tc>
      </w:tr>
    </w:tbl>
    <w:p w14:paraId="2FE93F2A" w14:textId="3A3AEB21" w:rsidR="0068116E" w:rsidRDefault="0068116E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34544C26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68116E">
        <w:trPr>
          <w:trHeight w:val="3739"/>
        </w:trPr>
        <w:tc>
          <w:tcPr>
            <w:tcW w:w="9350" w:type="dxa"/>
          </w:tcPr>
          <w:p w14:paraId="49195BB3" w14:textId="20FA1E5B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366B46A7" w:rsidR="0068116E" w:rsidRDefault="0068116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4C8233FB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447C3D18" w:rsidR="0068116E" w:rsidRDefault="0068116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3A1110AE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BB9BDA6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77777777" w:rsidR="0068116E" w:rsidRPr="00FE1323" w:rsidRDefault="0068116E" w:rsidP="00D951FB">
      <w:pPr>
        <w:rPr>
          <w:sz w:val="20"/>
          <w:szCs w:val="20"/>
        </w:rPr>
      </w:pPr>
    </w:p>
    <w:sectPr w:rsidR="0068116E" w:rsidRPr="00FE1323">
      <w:headerReference w:type="even" r:id="rId10"/>
      <w:headerReference w:type="default" r:id="rId11"/>
      <w:head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1A548" w14:textId="77777777" w:rsidR="00FF6063" w:rsidRDefault="00FF6063" w:rsidP="00D951FB">
      <w:pPr>
        <w:spacing w:after="0" w:line="240" w:lineRule="auto"/>
      </w:pPr>
      <w:r>
        <w:separator/>
      </w:r>
    </w:p>
  </w:endnote>
  <w:endnote w:type="continuationSeparator" w:id="0">
    <w:p w14:paraId="7004A4E1" w14:textId="77777777" w:rsidR="00FF6063" w:rsidRDefault="00FF6063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A1C5" w14:textId="77777777" w:rsidR="00FF6063" w:rsidRDefault="00FF6063" w:rsidP="00D951FB">
      <w:pPr>
        <w:spacing w:after="0" w:line="240" w:lineRule="auto"/>
      </w:pPr>
      <w:r>
        <w:separator/>
      </w:r>
    </w:p>
  </w:footnote>
  <w:footnote w:type="continuationSeparator" w:id="0">
    <w:p w14:paraId="1BD411FE" w14:textId="77777777" w:rsidR="00FF6063" w:rsidRDefault="00FF6063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FF6063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FF6063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FF6063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0MTQwNjYxsDBR0lEKTi0uzszPAykwrAUAcGt5fCwAAAA="/>
  </w:docVars>
  <w:rsids>
    <w:rsidRoot w:val="00D951FB"/>
    <w:rsid w:val="00080D75"/>
    <w:rsid w:val="00082885"/>
    <w:rsid w:val="00196AC2"/>
    <w:rsid w:val="00211590"/>
    <w:rsid w:val="0028077F"/>
    <w:rsid w:val="00293F46"/>
    <w:rsid w:val="002D332A"/>
    <w:rsid w:val="003A675C"/>
    <w:rsid w:val="003A7958"/>
    <w:rsid w:val="00597C1C"/>
    <w:rsid w:val="0068116E"/>
    <w:rsid w:val="00787E00"/>
    <w:rsid w:val="00933B24"/>
    <w:rsid w:val="00A97818"/>
    <w:rsid w:val="00B11109"/>
    <w:rsid w:val="00BE7BAB"/>
    <w:rsid w:val="00C12934"/>
    <w:rsid w:val="00C36CFE"/>
    <w:rsid w:val="00C41E1E"/>
    <w:rsid w:val="00C73A51"/>
    <w:rsid w:val="00D336C2"/>
    <w:rsid w:val="00D951FB"/>
    <w:rsid w:val="00DA26EF"/>
    <w:rsid w:val="00F24005"/>
    <w:rsid w:val="00FC03C9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6</Pages>
  <Words>134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11</cp:revision>
  <dcterms:created xsi:type="dcterms:W3CDTF">2021-04-09T11:52:00Z</dcterms:created>
  <dcterms:modified xsi:type="dcterms:W3CDTF">2021-09-18T15:44:00Z</dcterms:modified>
</cp:coreProperties>
</file>